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0996E" w14:textId="5B54D647" w:rsidR="00492E49" w:rsidRDefault="00492E49" w:rsidP="00492E4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8C36CE" wp14:editId="39FD68CC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5695950" cy="457200"/>
                <wp:effectExtent l="0" t="0" r="1905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E806ED8" w14:textId="27EE3A28" w:rsidR="00492E49" w:rsidRPr="00492E49" w:rsidRDefault="00492E49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  <w:u w:val="single"/>
                              </w:rPr>
                            </w:pPr>
                            <w:r w:rsidRPr="00492E4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  <w:u w:val="single"/>
                              </w:rPr>
                              <w:t xml:space="preserve">Deep Learning Model on </w:t>
                            </w:r>
                            <w:proofErr w:type="spellStart"/>
                            <w:r w:rsidRPr="00492E4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  <w:u w:val="single"/>
                              </w:rPr>
                              <w:t>Fashion_MNIST</w:t>
                            </w:r>
                            <w:proofErr w:type="spellEnd"/>
                            <w:r w:rsidRPr="00492E4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  <w:u w:val="single"/>
                              </w:rPr>
                              <w:t xml:space="preserve"> Data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8C36C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448.5pt;height:3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" fillcolor="white [3201]" strokecolor="white [3212]" strokeweight=".5pt">
                <v:textbox>
                  <w:txbxContent>
                    <w:p w14:paraId="2E806ED8" w14:textId="27EE3A28" w:rsidR="00492E49" w:rsidRPr="00492E49" w:rsidRDefault="00492E49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  <w:u w:val="single"/>
                        </w:rPr>
                      </w:pPr>
                      <w:r w:rsidRPr="00492E49"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  <w:u w:val="single"/>
                        </w:rPr>
                        <w:t xml:space="preserve">Deep Learning Model on </w:t>
                      </w:r>
                      <w:proofErr w:type="spellStart"/>
                      <w:r w:rsidRPr="00492E49"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  <w:u w:val="single"/>
                        </w:rPr>
                        <w:t>Fashion_MNIST</w:t>
                      </w:r>
                      <w:proofErr w:type="spellEnd"/>
                      <w:r w:rsidRPr="00492E49"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  <w:u w:val="single"/>
                        </w:rPr>
                        <w:t xml:space="preserve"> Dataset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08B95A5" w14:textId="77777777" w:rsidR="00492E49" w:rsidRDefault="00492E49" w:rsidP="00492E49"/>
    <w:p w14:paraId="021F352E" w14:textId="77777777" w:rsidR="00492E49" w:rsidRDefault="00492E49" w:rsidP="00492E49"/>
    <w:p w14:paraId="1AEAC687" w14:textId="77777777" w:rsidR="00492E49" w:rsidRDefault="00492E49" w:rsidP="00492E49"/>
    <w:p w14:paraId="38B47FD3" w14:textId="49AA1B72" w:rsidR="00B50976" w:rsidRDefault="00492E49" w:rsidP="00492E49">
      <w:r>
        <w:rPr>
          <w:noProof/>
        </w:rPr>
        <w:drawing>
          <wp:inline distT="0" distB="0" distL="0" distR="0" wp14:anchorId="40D345C0" wp14:editId="07C10F28">
            <wp:extent cx="9324975" cy="3935744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9177" cy="3941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CD3E" w14:textId="7A2D7B6B" w:rsidR="00492E49" w:rsidRDefault="00492E49" w:rsidP="00492E49"/>
    <w:p w14:paraId="3DE4A50B" w14:textId="079C6380" w:rsidR="00492E49" w:rsidRDefault="00492E49" w:rsidP="00492E49"/>
    <w:p w14:paraId="2CEDFD1E" w14:textId="0060D2CA" w:rsidR="00492E49" w:rsidRDefault="00492E49" w:rsidP="00492E49"/>
    <w:p w14:paraId="1D8342DC" w14:textId="77777777" w:rsidR="00B918AD" w:rsidRDefault="00B918AD" w:rsidP="00492E49"/>
    <w:p w14:paraId="3D7ECB9F" w14:textId="77777777" w:rsidR="00492E49" w:rsidRDefault="00492E49" w:rsidP="00492E49"/>
    <w:p w14:paraId="433AB9FD" w14:textId="77777777" w:rsidR="00492E49" w:rsidRDefault="00492E49" w:rsidP="00492E49">
      <w:r>
        <w:rPr>
          <w:noProof/>
        </w:rPr>
        <w:drawing>
          <wp:inline distT="0" distB="0" distL="0" distR="0" wp14:anchorId="7C6CCD97" wp14:editId="2A0596D6">
            <wp:extent cx="9277350" cy="413796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8736" cy="4138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A2693" w14:textId="0771875E" w:rsidR="00492E49" w:rsidRDefault="00492E49" w:rsidP="00492E49"/>
    <w:p w14:paraId="2962D154" w14:textId="4F05557D" w:rsidR="00492E49" w:rsidRDefault="00492E49" w:rsidP="00492E49"/>
    <w:p w14:paraId="1AAD6B50" w14:textId="09FA99CF" w:rsidR="00492E49" w:rsidRDefault="00492E49" w:rsidP="00492E49"/>
    <w:p w14:paraId="6DEB4116" w14:textId="752CCD3E" w:rsidR="00492E49" w:rsidRDefault="00492E49" w:rsidP="00492E49"/>
    <w:p w14:paraId="52CAC539" w14:textId="47FD05BB" w:rsidR="00492E49" w:rsidRDefault="00492E49" w:rsidP="00492E49"/>
    <w:p w14:paraId="50D1B199" w14:textId="17970C2F" w:rsidR="00492E49" w:rsidRDefault="00492E49" w:rsidP="00492E49"/>
    <w:p w14:paraId="18BB1323" w14:textId="77777777" w:rsidR="00492E49" w:rsidRDefault="00492E49" w:rsidP="00492E49"/>
    <w:p w14:paraId="15A1EA70" w14:textId="5BD9D1B2" w:rsidR="00492E49" w:rsidRDefault="00492E49" w:rsidP="00492E49">
      <w:r>
        <w:rPr>
          <w:noProof/>
        </w:rPr>
        <w:drawing>
          <wp:inline distT="0" distB="0" distL="0" distR="0" wp14:anchorId="3DA650AC" wp14:editId="3EBC2BC6">
            <wp:extent cx="9353550" cy="41243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12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E8B68" w14:textId="3646E448" w:rsidR="00492E49" w:rsidRDefault="00492E49" w:rsidP="00492E49"/>
    <w:p w14:paraId="58B06D48" w14:textId="238E1C62" w:rsidR="00492E49" w:rsidRDefault="00492E49" w:rsidP="00492E49"/>
    <w:p w14:paraId="429F897C" w14:textId="7D6A4471" w:rsidR="00492E49" w:rsidRDefault="00492E49" w:rsidP="00492E49"/>
    <w:p w14:paraId="4FED2E93" w14:textId="7E875438" w:rsidR="00492E49" w:rsidRDefault="00492E49" w:rsidP="00492E49"/>
    <w:p w14:paraId="28B6F01E" w14:textId="77777777" w:rsidR="00492E49" w:rsidRDefault="00492E49" w:rsidP="00492E49"/>
    <w:p w14:paraId="29E5E0BA" w14:textId="0D266779" w:rsidR="00492E49" w:rsidRDefault="00492E49" w:rsidP="00492E49">
      <w:r>
        <w:rPr>
          <w:noProof/>
        </w:rPr>
        <w:drawing>
          <wp:inline distT="0" distB="0" distL="0" distR="0" wp14:anchorId="01719A11" wp14:editId="5097E7C9">
            <wp:extent cx="9353550" cy="42386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C45C1" w14:textId="0FECCAD1" w:rsidR="00492E49" w:rsidRDefault="00492E49" w:rsidP="00492E49"/>
    <w:p w14:paraId="0A2D7544" w14:textId="0CF8742B" w:rsidR="00492E49" w:rsidRDefault="00492E49" w:rsidP="00492E49"/>
    <w:p w14:paraId="328D4D85" w14:textId="30DEEEC4" w:rsidR="00492E49" w:rsidRDefault="00492E49" w:rsidP="00492E49"/>
    <w:p w14:paraId="5F949002" w14:textId="4FA8C398" w:rsidR="00492E49" w:rsidRDefault="00492E49" w:rsidP="00492E49"/>
    <w:p w14:paraId="186485FF" w14:textId="77777777" w:rsidR="00B918AD" w:rsidRDefault="00B918AD" w:rsidP="00492E49"/>
    <w:p w14:paraId="4A4D7CEA" w14:textId="77777777" w:rsidR="00492E49" w:rsidRDefault="00492E49" w:rsidP="00492E49"/>
    <w:p w14:paraId="469BCE0D" w14:textId="19BDEA1D" w:rsidR="00492E49" w:rsidRDefault="00492E49" w:rsidP="00492E49">
      <w:r>
        <w:rPr>
          <w:noProof/>
        </w:rPr>
        <w:drawing>
          <wp:inline distT="0" distB="0" distL="0" distR="0" wp14:anchorId="2AC8C4CD" wp14:editId="2F8211D8">
            <wp:extent cx="9353550" cy="42195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B0A7E" w14:textId="795E40D6" w:rsidR="00492E49" w:rsidRDefault="00492E49" w:rsidP="00492E49"/>
    <w:p w14:paraId="2FEA535F" w14:textId="4B8D2047" w:rsidR="00492E49" w:rsidRDefault="00492E49" w:rsidP="00492E49"/>
    <w:p w14:paraId="01F0A519" w14:textId="63755111" w:rsidR="00C63FD0" w:rsidRDefault="00C63FD0" w:rsidP="00492E49"/>
    <w:p w14:paraId="26B3D351" w14:textId="5BBE919B" w:rsidR="00B918AD" w:rsidRDefault="00B918AD" w:rsidP="00492E49"/>
    <w:p w14:paraId="38E4D694" w14:textId="77777777" w:rsidR="00B918AD" w:rsidRDefault="00B918AD" w:rsidP="00492E49"/>
    <w:p w14:paraId="2D1A877E" w14:textId="77777777" w:rsidR="00C63FD0" w:rsidRDefault="00C63FD0" w:rsidP="00492E49"/>
    <w:p w14:paraId="5D357672" w14:textId="6DCCC75A" w:rsidR="00492E49" w:rsidRDefault="00C63FD0" w:rsidP="00492E49">
      <w:r>
        <w:rPr>
          <w:noProof/>
        </w:rPr>
        <w:drawing>
          <wp:inline distT="0" distB="0" distL="0" distR="0" wp14:anchorId="2737AC9C" wp14:editId="4D5AAD31">
            <wp:extent cx="9353550" cy="4219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8A970" w14:textId="3B5918E9" w:rsidR="00C63FD0" w:rsidRDefault="00C63FD0" w:rsidP="00492E49"/>
    <w:p w14:paraId="641D79B6" w14:textId="59D31781" w:rsidR="00C63FD0" w:rsidRDefault="00C63FD0" w:rsidP="00492E49"/>
    <w:p w14:paraId="0B2AD780" w14:textId="77777777" w:rsidR="00C63FD0" w:rsidRDefault="00C63FD0" w:rsidP="00492E49"/>
    <w:p w14:paraId="1A452AA5" w14:textId="13DD1AD5" w:rsidR="00C63FD0" w:rsidRDefault="00C63FD0" w:rsidP="00492E49"/>
    <w:p w14:paraId="245B0B9D" w14:textId="77777777" w:rsidR="00C63FD0" w:rsidRDefault="00C63FD0" w:rsidP="00492E49"/>
    <w:p w14:paraId="0B4D77E4" w14:textId="0599FB68" w:rsidR="00C63FD0" w:rsidRDefault="00C63FD0" w:rsidP="00492E49">
      <w:r>
        <w:rPr>
          <w:noProof/>
        </w:rPr>
        <w:drawing>
          <wp:inline distT="0" distB="0" distL="0" distR="0" wp14:anchorId="7A03068B" wp14:editId="0510DCCF">
            <wp:extent cx="9353550" cy="42005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E7734" w14:textId="00400F77" w:rsidR="00C63FD0" w:rsidRDefault="00C63FD0" w:rsidP="00492E49"/>
    <w:p w14:paraId="349DE83A" w14:textId="28E2C20E" w:rsidR="00C63FD0" w:rsidRDefault="00C63FD0" w:rsidP="00492E49"/>
    <w:p w14:paraId="1E3B51CE" w14:textId="64BE0095" w:rsidR="00C63FD0" w:rsidRDefault="00C63FD0" w:rsidP="00492E49"/>
    <w:p w14:paraId="11BA033D" w14:textId="281AE785" w:rsidR="00C63FD0" w:rsidRDefault="00C63FD0" w:rsidP="00492E49"/>
    <w:p w14:paraId="7D61C1CB" w14:textId="77777777" w:rsidR="00C63FD0" w:rsidRDefault="00C63FD0" w:rsidP="00492E49"/>
    <w:p w14:paraId="4FEA837A" w14:textId="2A54777E" w:rsidR="00C63FD0" w:rsidRDefault="00C63FD0" w:rsidP="00492E49">
      <w:r>
        <w:rPr>
          <w:noProof/>
        </w:rPr>
        <w:lastRenderedPageBreak/>
        <w:drawing>
          <wp:inline distT="0" distB="0" distL="0" distR="0" wp14:anchorId="5486F2B1" wp14:editId="0FB859F3">
            <wp:extent cx="9353550" cy="4191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8E23C" w14:textId="098BD9E3" w:rsidR="00C63FD0" w:rsidRDefault="00C63FD0" w:rsidP="00492E49"/>
    <w:p w14:paraId="553294E2" w14:textId="10867D84" w:rsidR="00C63FD0" w:rsidRDefault="00C63FD0" w:rsidP="00492E49"/>
    <w:p w14:paraId="1289FB83" w14:textId="2A47A143" w:rsidR="00C63FD0" w:rsidRDefault="00C63FD0" w:rsidP="00492E49"/>
    <w:p w14:paraId="19024934" w14:textId="07BF1CC5" w:rsidR="00C63FD0" w:rsidRDefault="00C63FD0" w:rsidP="00492E49"/>
    <w:p w14:paraId="49BF72FB" w14:textId="50AAD09D" w:rsidR="00C63FD0" w:rsidRDefault="00C63FD0" w:rsidP="00492E49"/>
    <w:p w14:paraId="116A52EC" w14:textId="36FBE9E6" w:rsidR="00C63FD0" w:rsidRDefault="00C63FD0" w:rsidP="00492E49"/>
    <w:p w14:paraId="7948DEF0" w14:textId="7B9D9AD7" w:rsidR="00C63FD0" w:rsidRDefault="00C63FD0" w:rsidP="00492E49"/>
    <w:p w14:paraId="684A1B78" w14:textId="77777777" w:rsidR="00C63FD0" w:rsidRDefault="00C63FD0" w:rsidP="00492E49"/>
    <w:p w14:paraId="72878390" w14:textId="39523C09" w:rsidR="00C63FD0" w:rsidRDefault="00C63FD0" w:rsidP="00492E49">
      <w:r>
        <w:rPr>
          <w:noProof/>
        </w:rPr>
        <w:drawing>
          <wp:inline distT="0" distB="0" distL="0" distR="0" wp14:anchorId="6F00E68F" wp14:editId="37B02C20">
            <wp:extent cx="9344025" cy="43148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4025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5FE49" w14:textId="06890845" w:rsidR="00C63FD0" w:rsidRDefault="00C63FD0" w:rsidP="00492E49"/>
    <w:p w14:paraId="520EF90F" w14:textId="2375A4EB" w:rsidR="00C63FD0" w:rsidRDefault="00C63FD0" w:rsidP="00492E49"/>
    <w:p w14:paraId="7344977F" w14:textId="3D7F1494" w:rsidR="00C63FD0" w:rsidRDefault="00C63FD0" w:rsidP="00492E49"/>
    <w:p w14:paraId="4F455904" w14:textId="3274D3D5" w:rsidR="00C63FD0" w:rsidRDefault="00C63FD0" w:rsidP="00492E49"/>
    <w:p w14:paraId="46EF6300" w14:textId="68B5E1EC" w:rsidR="00C63FD0" w:rsidRDefault="00C63FD0" w:rsidP="00492E49"/>
    <w:p w14:paraId="120EB609" w14:textId="77777777" w:rsidR="00C63FD0" w:rsidRDefault="00C63FD0" w:rsidP="00492E49"/>
    <w:p w14:paraId="01A7705C" w14:textId="0F8E306C" w:rsidR="00C63FD0" w:rsidRDefault="00C63FD0" w:rsidP="00492E49"/>
    <w:p w14:paraId="5CE45F26" w14:textId="596A1F5B" w:rsidR="00C63FD0" w:rsidRDefault="00C63FD0" w:rsidP="00492E49">
      <w:r>
        <w:rPr>
          <w:noProof/>
        </w:rPr>
        <w:drawing>
          <wp:inline distT="0" distB="0" distL="0" distR="0" wp14:anchorId="652D98B7" wp14:editId="748AC278">
            <wp:extent cx="9353550" cy="426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1DDB8" w14:textId="14E3B8C2" w:rsidR="00C63FD0" w:rsidRDefault="00C63FD0" w:rsidP="00492E49"/>
    <w:p w14:paraId="7F33A6F1" w14:textId="7B985BCA" w:rsidR="00C63FD0" w:rsidRDefault="00C63FD0" w:rsidP="00492E49"/>
    <w:p w14:paraId="2E3FDB56" w14:textId="62CE48B5" w:rsidR="00C63FD0" w:rsidRDefault="00C63FD0" w:rsidP="00492E49"/>
    <w:p w14:paraId="0C8A06E4" w14:textId="77777777" w:rsidR="00C63FD0" w:rsidRDefault="00C63FD0" w:rsidP="00492E49"/>
    <w:p w14:paraId="4E7A16D5" w14:textId="2637033E" w:rsidR="00C63FD0" w:rsidRDefault="00C63FD0" w:rsidP="00492E49">
      <w:r>
        <w:rPr>
          <w:noProof/>
        </w:rPr>
        <w:drawing>
          <wp:inline distT="0" distB="0" distL="0" distR="0" wp14:anchorId="1AB675D6" wp14:editId="07649689">
            <wp:extent cx="9353550" cy="42767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27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424A7" w14:textId="137EDBAC" w:rsidR="00C63FD0" w:rsidRDefault="00C63FD0" w:rsidP="00492E49"/>
    <w:p w14:paraId="04BE0BC6" w14:textId="09D66231" w:rsidR="00C63FD0" w:rsidRDefault="00C63FD0" w:rsidP="00492E49"/>
    <w:p w14:paraId="0081B6ED" w14:textId="0B535803" w:rsidR="00C63FD0" w:rsidRDefault="00C63FD0" w:rsidP="00492E49"/>
    <w:p w14:paraId="176425E0" w14:textId="5660E57D" w:rsidR="00C63FD0" w:rsidRDefault="00C63FD0" w:rsidP="00492E49"/>
    <w:p w14:paraId="5E50C86C" w14:textId="5C25B32C" w:rsidR="00C63FD0" w:rsidRDefault="00C63FD0" w:rsidP="00492E49"/>
    <w:p w14:paraId="2D5773F4" w14:textId="0F0830BC" w:rsidR="00C63FD0" w:rsidRDefault="00C63FD0" w:rsidP="00492E49"/>
    <w:p w14:paraId="736428F9" w14:textId="77777777" w:rsidR="00C63FD0" w:rsidRDefault="00C63FD0" w:rsidP="00492E49"/>
    <w:p w14:paraId="42BB2A36" w14:textId="6484C76D" w:rsidR="00C63FD0" w:rsidRDefault="00C63FD0" w:rsidP="00492E49">
      <w:r>
        <w:rPr>
          <w:noProof/>
        </w:rPr>
        <w:drawing>
          <wp:inline distT="0" distB="0" distL="0" distR="0" wp14:anchorId="0B15C217" wp14:editId="36864B31">
            <wp:extent cx="9353550" cy="4333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33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37AE3" w14:textId="35EE2B96" w:rsidR="00C63FD0" w:rsidRDefault="00C63FD0" w:rsidP="00492E49"/>
    <w:p w14:paraId="0D0ADA29" w14:textId="74600100" w:rsidR="00C63FD0" w:rsidRDefault="00C63FD0" w:rsidP="00492E49"/>
    <w:p w14:paraId="2213605A" w14:textId="5C642034" w:rsidR="00C63FD0" w:rsidRDefault="00C63FD0" w:rsidP="00492E49"/>
    <w:p w14:paraId="08345DFC" w14:textId="474F20C1" w:rsidR="00C63FD0" w:rsidRDefault="00C63FD0" w:rsidP="00492E49"/>
    <w:p w14:paraId="19C37EC6" w14:textId="77777777" w:rsidR="00C63FD0" w:rsidRDefault="00C63FD0" w:rsidP="00492E49"/>
    <w:p w14:paraId="76D2F7D9" w14:textId="7BE34492" w:rsidR="00C63FD0" w:rsidRDefault="00C63FD0" w:rsidP="00492E49">
      <w:r>
        <w:rPr>
          <w:noProof/>
        </w:rPr>
        <w:drawing>
          <wp:inline distT="0" distB="0" distL="0" distR="0" wp14:anchorId="1E840C74" wp14:editId="5FAB0C04">
            <wp:extent cx="9353550" cy="40862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08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AA2A7" w14:textId="70CEC631" w:rsidR="00C63FD0" w:rsidRDefault="00C63FD0" w:rsidP="00492E49"/>
    <w:p w14:paraId="47964AB9" w14:textId="6BBD7E09" w:rsidR="00C63FD0" w:rsidRDefault="00C63FD0" w:rsidP="00492E49"/>
    <w:p w14:paraId="5F990F83" w14:textId="0DF4F254" w:rsidR="00C63FD0" w:rsidRDefault="00C63FD0" w:rsidP="00492E49"/>
    <w:p w14:paraId="09013CE9" w14:textId="0F8A798F" w:rsidR="00C63FD0" w:rsidRDefault="00C63FD0" w:rsidP="00492E49"/>
    <w:p w14:paraId="163DF2E5" w14:textId="619C0BBD" w:rsidR="00C63FD0" w:rsidRDefault="00C63FD0" w:rsidP="00492E49"/>
    <w:p w14:paraId="4B490B9D" w14:textId="77777777" w:rsidR="00C63FD0" w:rsidRDefault="00C63FD0" w:rsidP="00492E49"/>
    <w:p w14:paraId="59BF0FF9" w14:textId="5F7D9747" w:rsidR="00C63FD0" w:rsidRDefault="00C63FD0" w:rsidP="00492E49">
      <w:r>
        <w:rPr>
          <w:noProof/>
        </w:rPr>
        <w:drawing>
          <wp:inline distT="0" distB="0" distL="0" distR="0" wp14:anchorId="4427991C" wp14:editId="1B45CAB1">
            <wp:extent cx="9353550" cy="42957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3550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3FD0" w:rsidSect="00492E49">
      <w:headerReference w:type="default" r:id="rId20"/>
      <w:pgSz w:w="16838" w:h="11906" w:orient="landscape"/>
      <w:pgMar w:top="709" w:right="962" w:bottom="849" w:left="1134" w:header="708" w:footer="708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1E26E" w14:textId="77777777" w:rsidR="00121592" w:rsidRDefault="00121592" w:rsidP="00B918AD">
      <w:pPr>
        <w:spacing w:after="0" w:line="240" w:lineRule="auto"/>
      </w:pPr>
      <w:r>
        <w:separator/>
      </w:r>
    </w:p>
  </w:endnote>
  <w:endnote w:type="continuationSeparator" w:id="0">
    <w:p w14:paraId="6BE87CB3" w14:textId="77777777" w:rsidR="00121592" w:rsidRDefault="00121592" w:rsidP="00B9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A8FF0" w14:textId="77777777" w:rsidR="00121592" w:rsidRDefault="00121592" w:rsidP="00B918AD">
      <w:pPr>
        <w:spacing w:after="0" w:line="240" w:lineRule="auto"/>
      </w:pPr>
      <w:r>
        <w:separator/>
      </w:r>
    </w:p>
  </w:footnote>
  <w:footnote w:type="continuationSeparator" w:id="0">
    <w:p w14:paraId="07FC2A04" w14:textId="77777777" w:rsidR="00121592" w:rsidRDefault="00121592" w:rsidP="00B91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DC42B" w14:textId="7BA1D6F5" w:rsidR="00B918AD" w:rsidRDefault="00B918AD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Himanshu Sharma</w:t>
    </w:r>
  </w:p>
  <w:p w14:paraId="27294078" w14:textId="5883E370" w:rsidR="00B918AD" w:rsidRDefault="00B918AD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01550062</w:t>
    </w:r>
  </w:p>
  <w:p w14:paraId="60C8A692" w14:textId="77777777" w:rsidR="00B918AD" w:rsidRDefault="00B918A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zQwMjI3M7E0NjZQ0lEKTi0uzszPAykwrAUAieF1XiwAAAA="/>
  </w:docVars>
  <w:rsids>
    <w:rsidRoot w:val="00492E49"/>
    <w:rsid w:val="00121592"/>
    <w:rsid w:val="00492E49"/>
    <w:rsid w:val="00B50976"/>
    <w:rsid w:val="00B918AD"/>
    <w:rsid w:val="00C63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13533"/>
  <w15:chartTrackingRefBased/>
  <w15:docId w15:val="{9022C0FF-69E8-4753-BC2C-BD9C1EB41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18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8AD"/>
  </w:style>
  <w:style w:type="paragraph" w:styleId="Footer">
    <w:name w:val="footer"/>
    <w:basedOn w:val="Normal"/>
    <w:link w:val="FooterChar"/>
    <w:uiPriority w:val="99"/>
    <w:unhideWhenUsed/>
    <w:rsid w:val="00B918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Sharma</dc:creator>
  <cp:keywords/>
  <dc:description/>
  <cp:lastModifiedBy>Himanshu Sharma</cp:lastModifiedBy>
  <cp:revision>2</cp:revision>
  <dcterms:created xsi:type="dcterms:W3CDTF">2022-04-25T14:37:00Z</dcterms:created>
  <dcterms:modified xsi:type="dcterms:W3CDTF">2022-04-25T14:46:00Z</dcterms:modified>
</cp:coreProperties>
</file>